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232836</w:t>
            </w:r>
            <w:r>
              <w:t xml:space="preserve"> </w:t>
            </w:r>
            <w:r>
              <w:t xml:space="preserve">del 2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99eb9bdb-6cda-46ac-89a6-dacec7d5b53f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56eb2d0a-d67f-4517-92be-37642c78201b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12fb4968-88a5-4ff5-aede-3ec9d29169f9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1T18:22:07Z</dcterms:created>
  <dcterms:modified xsi:type="dcterms:W3CDTF">2023-06-21T18:2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